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B6EB70" w14:textId="02B446F2" w:rsidR="005F2E38" w:rsidRDefault="005F2E38"/>
    <w:p w14:paraId="59125C2C" w14:textId="21F345EA" w:rsidR="00F334D1" w:rsidRDefault="00F334D1"/>
    <w:p w14:paraId="0CCDD364" w14:textId="4F334B57" w:rsidR="00F334D1" w:rsidRDefault="00F334D1"/>
    <w:p w14:paraId="7DDE224B" w14:textId="625ED0B9" w:rsidR="00F334D1" w:rsidRPr="00425332" w:rsidRDefault="00CA13CD" w:rsidP="00CA13CD">
      <w:pPr>
        <w:jc w:val="center"/>
        <w:rPr>
          <w:rFonts w:ascii="Constantia" w:hAnsi="Constantia"/>
          <w:b/>
          <w:bCs/>
          <w:color w:val="C00000"/>
          <w:sz w:val="32"/>
          <w:szCs w:val="32"/>
        </w:rPr>
      </w:pPr>
      <w:r w:rsidRPr="00425332">
        <w:rPr>
          <w:rFonts w:ascii="Constantia" w:hAnsi="Constantia"/>
          <w:b/>
          <w:bCs/>
          <w:color w:val="C00000"/>
          <w:sz w:val="32"/>
          <w:szCs w:val="32"/>
        </w:rPr>
        <w:t>LETTER OF CONFIRMATION</w:t>
      </w:r>
    </w:p>
    <w:p w14:paraId="6A7A2BBC" w14:textId="6B4326AF" w:rsidR="00425332" w:rsidRPr="001A57E6" w:rsidRDefault="00425332" w:rsidP="00CA13CD">
      <w:pPr>
        <w:jc w:val="center"/>
        <w:rPr>
          <w:rFonts w:ascii="Constantia" w:hAnsi="Constantia"/>
          <w:b/>
          <w:bCs/>
          <w:color w:val="000000" w:themeColor="text1"/>
          <w:sz w:val="28"/>
          <w:szCs w:val="28"/>
        </w:rPr>
      </w:pPr>
      <w:proofErr w:type="spellStart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Academic</w:t>
      </w:r>
      <w:proofErr w:type="spell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Year</w:t>
      </w:r>
      <w:proofErr w:type="spell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 xml:space="preserve"> of 20</w:t>
      </w:r>
      <w:proofErr w:type="gramStart"/>
      <w:r w:rsidR="001A57E6"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..</w:t>
      </w:r>
      <w:proofErr w:type="gram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-20</w:t>
      </w:r>
      <w:r w:rsidR="001A57E6"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..</w:t>
      </w:r>
    </w:p>
    <w:p w14:paraId="47AC45EC" w14:textId="2F205DDA" w:rsidR="00CA13CD" w:rsidRDefault="00CA13CD" w:rsidP="00CA13CD">
      <w:pPr>
        <w:jc w:val="center"/>
        <w:rPr>
          <w:rFonts w:ascii="Tahoma" w:hAnsi="Tahoma" w:cs="Tahoma"/>
          <w:sz w:val="28"/>
          <w:szCs w:val="28"/>
        </w:rPr>
      </w:pPr>
    </w:p>
    <w:p w14:paraId="07BD4426" w14:textId="77777777" w:rsidR="00FA218B" w:rsidRPr="00CA13CD" w:rsidRDefault="00FA218B" w:rsidP="00CA13CD">
      <w:pPr>
        <w:jc w:val="center"/>
        <w:rPr>
          <w:rFonts w:ascii="Tahoma" w:hAnsi="Tahoma" w:cs="Tahoma"/>
          <w:sz w:val="28"/>
          <w:szCs w:val="28"/>
        </w:rPr>
      </w:pPr>
    </w:p>
    <w:p w14:paraId="57435EEB" w14:textId="6E268827" w:rsidR="00CA13CD" w:rsidRPr="00AD5F89" w:rsidRDefault="00A54006" w:rsidP="00CA13CD">
      <w:pPr>
        <w:rPr>
          <w:rFonts w:ascii="Constantia" w:hAnsi="Constantia" w:cs="Times New Roman"/>
          <w:b/>
          <w:bCs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D69795" wp14:editId="19DF75AD">
                <wp:simplePos x="0" y="0"/>
                <wp:positionH relativeFrom="column">
                  <wp:posOffset>0</wp:posOffset>
                </wp:positionH>
                <wp:positionV relativeFrom="paragraph">
                  <wp:posOffset>260350</wp:posOffset>
                </wp:positionV>
                <wp:extent cx="5829300" cy="0"/>
                <wp:effectExtent l="0" t="0" r="0" b="0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E38B0CE" id="Düz Bağlayıcı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0.5pt" to="459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CA13CD" w:rsidRPr="00AD5F89">
        <w:rPr>
          <w:rFonts w:ascii="Constantia" w:hAnsi="Constantia" w:cs="Times New Roman"/>
          <w:b/>
          <w:bCs/>
          <w:sz w:val="28"/>
          <w:szCs w:val="28"/>
        </w:rPr>
        <w:t>Student:</w:t>
      </w:r>
    </w:p>
    <w:p w14:paraId="7BF6332E" w14:textId="2443381D" w:rsidR="00425332" w:rsidRPr="00AD5F89" w:rsidRDefault="00425332" w:rsidP="00CA13CD">
      <w:pPr>
        <w:rPr>
          <w:rFonts w:ascii="Constantia" w:hAnsi="Constantia" w:cs="Times New Roman"/>
          <w:b/>
          <w:bCs/>
          <w:sz w:val="28"/>
          <w:szCs w:val="28"/>
        </w:rPr>
      </w:pPr>
    </w:p>
    <w:p w14:paraId="1212B773" w14:textId="6CF0FEE6" w:rsidR="00CA13CD" w:rsidRPr="00A54006" w:rsidRDefault="00A54006" w:rsidP="00CA13CD">
      <w:pPr>
        <w:rPr>
          <w:rFonts w:ascii="Constantia" w:hAnsi="Constantia" w:cs="Times New Roman"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34DD87" wp14:editId="134BE199">
                <wp:simplePos x="0" y="0"/>
                <wp:positionH relativeFrom="column">
                  <wp:posOffset>0</wp:posOffset>
                </wp:positionH>
                <wp:positionV relativeFrom="paragraph">
                  <wp:posOffset>286385</wp:posOffset>
                </wp:positionV>
                <wp:extent cx="5829300" cy="0"/>
                <wp:effectExtent l="0" t="0" r="0" b="0"/>
                <wp:wrapNone/>
                <wp:docPr id="4" name="Düz Bağlayıc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48DF0A1" id="Düz Bağlayıcı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2.55pt" to="459pt,2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CA13CD" w:rsidRPr="00AD5F89">
        <w:rPr>
          <w:rFonts w:ascii="Constantia" w:hAnsi="Constantia" w:cs="Times New Roman"/>
          <w:b/>
          <w:bCs/>
          <w:sz w:val="28"/>
          <w:szCs w:val="28"/>
        </w:rPr>
        <w:t xml:space="preserve">Home </w:t>
      </w:r>
      <w:proofErr w:type="spellStart"/>
      <w:r w:rsidR="00CA13CD" w:rsidRPr="00AD5F89">
        <w:rPr>
          <w:rFonts w:ascii="Constantia" w:hAnsi="Constantia" w:cs="Times New Roman"/>
          <w:b/>
          <w:bCs/>
          <w:sz w:val="28"/>
          <w:szCs w:val="28"/>
        </w:rPr>
        <w:t>Institution</w:t>
      </w:r>
      <w:proofErr w:type="spellEnd"/>
      <w:r w:rsidR="00CA13CD" w:rsidRPr="00AD5F89">
        <w:rPr>
          <w:rFonts w:ascii="Constantia" w:hAnsi="Constantia" w:cs="Times New Roman"/>
          <w:b/>
          <w:bCs/>
          <w:sz w:val="28"/>
          <w:szCs w:val="28"/>
        </w:rPr>
        <w:t>:</w:t>
      </w:r>
      <w:r w:rsidR="001A57E6"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</w:t>
      </w:r>
      <w:r w:rsidR="00A6224A">
        <w:rPr>
          <w:rFonts w:ascii="Constantia" w:hAnsi="Constantia" w:cs="Times New Roman"/>
          <w:noProof/>
          <w:sz w:val="28"/>
          <w:szCs w:val="28"/>
        </w:rPr>
        <w:t>Akdeniz University ( TR ANTALYA01)</w:t>
      </w:r>
    </w:p>
    <w:p w14:paraId="42CC412A" w14:textId="78BFDF8E" w:rsidR="00CA13CD" w:rsidRPr="00AD5F89" w:rsidRDefault="00CA13CD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sz w:val="28"/>
          <w:szCs w:val="28"/>
        </w:rPr>
        <w:t xml:space="preserve">Host </w:t>
      </w:r>
      <w:proofErr w:type="spellStart"/>
      <w:r w:rsidRPr="00AD5F89">
        <w:rPr>
          <w:rFonts w:ascii="Constantia" w:hAnsi="Constantia" w:cs="Times New Roman"/>
          <w:b/>
          <w:bCs/>
          <w:sz w:val="28"/>
          <w:szCs w:val="28"/>
        </w:rPr>
        <w:t>Institution</w:t>
      </w:r>
      <w:proofErr w:type="spellEnd"/>
      <w:r w:rsidRPr="00AD5F89">
        <w:rPr>
          <w:rFonts w:ascii="Constantia" w:hAnsi="Constantia" w:cs="Times New Roman"/>
          <w:b/>
          <w:bCs/>
          <w:sz w:val="28"/>
          <w:szCs w:val="28"/>
        </w:rPr>
        <w:t>:</w:t>
      </w:r>
      <w:r w:rsidR="00A54006"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</w:t>
      </w:r>
    </w:p>
    <w:p w14:paraId="514FDAE4" w14:textId="0F2D0066" w:rsidR="00FA218B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  <w:r>
        <w:rPr>
          <w:rFonts w:ascii="Constantia" w:hAnsi="Constantia" w:cs="Times New Roman"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3600BE" wp14:editId="4184027F">
                <wp:simplePos x="0" y="0"/>
                <wp:positionH relativeFrom="column">
                  <wp:posOffset>4445</wp:posOffset>
                </wp:positionH>
                <wp:positionV relativeFrom="paragraph">
                  <wp:posOffset>6350</wp:posOffset>
                </wp:positionV>
                <wp:extent cx="5829300" cy="0"/>
                <wp:effectExtent l="0" t="0" r="0" b="0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8D2E58F" id="Düz Bağlayıcı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.5pt" to="459.3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" strokecolor="black [3200]" strokeweight=".5pt">
                <v:stroke joinstyle="miter"/>
              </v:line>
            </w:pict>
          </mc:Fallback>
        </mc:AlternateContent>
      </w:r>
    </w:p>
    <w:p w14:paraId="5261857E" w14:textId="4D924D34" w:rsidR="00FA218B" w:rsidRDefault="00FA218B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66824866" w14:textId="5F4936FF" w:rsidR="00FA218B" w:rsidRPr="00AD5F89" w:rsidRDefault="001A57E6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59E168" wp14:editId="6674E11C">
                <wp:simplePos x="0" y="0"/>
                <wp:positionH relativeFrom="column">
                  <wp:posOffset>0</wp:posOffset>
                </wp:positionH>
                <wp:positionV relativeFrom="paragraph">
                  <wp:posOffset>276225</wp:posOffset>
                </wp:positionV>
                <wp:extent cx="5829300" cy="0"/>
                <wp:effectExtent l="0" t="0" r="0" b="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06B6F50" id="Düz Bağlayıcı 1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1.75pt" to="459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Start of the mobility period: </w:t>
      </w:r>
    </w:p>
    <w:p w14:paraId="17C4AB74" w14:textId="472817A7" w:rsidR="00FA218B" w:rsidRPr="00AD5F89" w:rsidRDefault="00FA218B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A5D976" wp14:editId="43828423">
                <wp:simplePos x="0" y="0"/>
                <wp:positionH relativeFrom="column">
                  <wp:posOffset>0</wp:posOffset>
                </wp:positionH>
                <wp:positionV relativeFrom="paragraph">
                  <wp:posOffset>304165</wp:posOffset>
                </wp:positionV>
                <wp:extent cx="5829300" cy="0"/>
                <wp:effectExtent l="0" t="0" r="0" b="0"/>
                <wp:wrapNone/>
                <wp:docPr id="7" name="Düz Bağlayıcı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61A6F34" id="Düz Bağlayıcı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3.95pt" to="459pt,2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>End of the mobility</w:t>
      </w:r>
      <w:r w:rsidR="001A57E6"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period:</w:t>
      </w: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</w:t>
      </w:r>
    </w:p>
    <w:p w14:paraId="357BDD60" w14:textId="47EC3AD0" w:rsidR="00FA218B" w:rsidRDefault="00FA218B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3CA1C0C0" w14:textId="72868BE3" w:rsidR="002F2564" w:rsidRPr="003E610C" w:rsidRDefault="002F2564" w:rsidP="002F2564">
      <w:pPr>
        <w:spacing w:line="360" w:lineRule="auto"/>
        <w:jc w:val="both"/>
      </w:pPr>
      <w:r>
        <w:rPr>
          <w:rFonts w:ascii="Constantia" w:hAnsi="Constantia" w:cs="Times New Roman"/>
          <w:noProof/>
          <w:sz w:val="28"/>
          <w:szCs w:val="28"/>
        </w:rPr>
        <w:t>We hereby confirm that</w:t>
      </w:r>
      <w:r w:rsidRPr="003E610C">
        <w:rPr>
          <w:rFonts w:ascii="Constantia" w:hAnsi="Constantia" w:cs="Times New Roman"/>
          <w:noProof/>
          <w:sz w:val="28"/>
          <w:szCs w:val="28"/>
        </w:rPr>
        <w:t xml:space="preserve"> </w:t>
      </w:r>
      <w:r w:rsidRPr="002F2564">
        <w:rPr>
          <w:rFonts w:ascii="Constantia" w:hAnsi="Constantia" w:cs="Times New Roman"/>
          <w:noProof/>
          <w:color w:val="FF0000"/>
          <w:sz w:val="28"/>
          <w:szCs w:val="28"/>
        </w:rPr>
        <w:t xml:space="preserve">(Name-Surname) </w:t>
      </w:r>
      <w:r>
        <w:rPr>
          <w:rFonts w:ascii="Constantia" w:hAnsi="Constantia" w:cs="Times New Roman"/>
          <w:noProof/>
          <w:sz w:val="28"/>
          <w:szCs w:val="28"/>
        </w:rPr>
        <w:t xml:space="preserve">has completed his mobility for </w:t>
      </w:r>
      <w:r w:rsidR="00F8484C">
        <w:rPr>
          <w:rFonts w:ascii="Constantia" w:hAnsi="Constantia" w:cs="Times New Roman"/>
          <w:noProof/>
          <w:sz w:val="28"/>
          <w:szCs w:val="28"/>
        </w:rPr>
        <w:t>study</w:t>
      </w:r>
      <w:bookmarkStart w:id="0" w:name="_GoBack"/>
      <w:bookmarkEnd w:id="0"/>
      <w:r>
        <w:rPr>
          <w:rFonts w:ascii="Constantia" w:hAnsi="Constantia" w:cs="Times New Roman"/>
          <w:noProof/>
          <w:sz w:val="28"/>
          <w:szCs w:val="28"/>
        </w:rPr>
        <w:t xml:space="preserve"> under the Erasmus+ Programme at </w:t>
      </w:r>
      <w:r w:rsidRPr="002F2564">
        <w:rPr>
          <w:rFonts w:ascii="Constantia" w:hAnsi="Constantia" w:cs="Times New Roman"/>
          <w:noProof/>
          <w:color w:val="FF0000"/>
          <w:sz w:val="28"/>
          <w:szCs w:val="28"/>
        </w:rPr>
        <w:t xml:space="preserve">(Host Institution) </w:t>
      </w:r>
      <w:r>
        <w:rPr>
          <w:rFonts w:ascii="Constantia" w:hAnsi="Constantia" w:cs="Times New Roman"/>
          <w:noProof/>
          <w:sz w:val="28"/>
          <w:szCs w:val="28"/>
        </w:rPr>
        <w:t>between …/…/… and …/…/… .</w:t>
      </w:r>
    </w:p>
    <w:p w14:paraId="31A5AEC5" w14:textId="77777777" w:rsidR="002F2564" w:rsidRDefault="002F2564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</w:p>
    <w:p w14:paraId="1B045BCF" w14:textId="3C2E9568" w:rsidR="00FA218B" w:rsidRPr="00AD5F89" w:rsidRDefault="00FA218B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>Name of the responsible person:</w:t>
      </w:r>
    </w:p>
    <w:p w14:paraId="1E702CA6" w14:textId="6DBA9454" w:rsidR="00FA218B" w:rsidRPr="00AD5F89" w:rsidRDefault="00FA218B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>Signature and stamp:</w:t>
      </w:r>
      <w:r w:rsidR="00425332"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</w:t>
      </w:r>
    </w:p>
    <w:p w14:paraId="29D94D3C" w14:textId="39FDDD8F" w:rsidR="005E7933" w:rsidRPr="00AD5F89" w:rsidRDefault="005E7933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>Date:</w:t>
      </w:r>
    </w:p>
    <w:p w14:paraId="2C7AA2B9" w14:textId="77C16C38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16C52A7A" w14:textId="24FB5254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58922958" w14:textId="10CDAD43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  <w:r>
        <w:rPr>
          <w:rFonts w:ascii="Constantia" w:hAnsi="Constantia" w:cs="Times New Roman"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70DFA7" wp14:editId="09461CB1">
                <wp:simplePos x="0" y="0"/>
                <wp:positionH relativeFrom="column">
                  <wp:posOffset>-1204595</wp:posOffset>
                </wp:positionH>
                <wp:positionV relativeFrom="paragraph">
                  <wp:posOffset>285115</wp:posOffset>
                </wp:positionV>
                <wp:extent cx="8172450" cy="0"/>
                <wp:effectExtent l="0" t="0" r="0" b="0"/>
                <wp:wrapNone/>
                <wp:docPr id="8" name="Düz Bağlayıcı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72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E711352" id="Düz Bağlayıcı 8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4.85pt,22.45pt" to="548.6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" strokecolor="black [3200]" strokeweight=".5pt">
                <v:stroke joinstyle="miter"/>
              </v:line>
            </w:pict>
          </mc:Fallback>
        </mc:AlternateContent>
      </w:r>
    </w:p>
    <w:p w14:paraId="5E2EA824" w14:textId="5DC50CBA" w:rsidR="00425332" w:rsidRPr="00AD5F89" w:rsidRDefault="00425332" w:rsidP="00425332">
      <w:pPr>
        <w:jc w:val="center"/>
        <w:rPr>
          <w:rFonts w:ascii="Constantia" w:hAnsi="Constantia" w:cs="Times New Roman"/>
          <w:b/>
          <w:bCs/>
          <w:sz w:val="24"/>
          <w:szCs w:val="24"/>
        </w:rPr>
      </w:pPr>
      <w:r w:rsidRPr="00AD5F89">
        <w:rPr>
          <w:rFonts w:ascii="Constantia" w:hAnsi="Constantia" w:cs="Times New Roman"/>
          <w:b/>
          <w:bCs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843E30" wp14:editId="3D383116">
                <wp:simplePos x="0" y="0"/>
                <wp:positionH relativeFrom="column">
                  <wp:posOffset>-1052195</wp:posOffset>
                </wp:positionH>
                <wp:positionV relativeFrom="paragraph">
                  <wp:posOffset>901700</wp:posOffset>
                </wp:positionV>
                <wp:extent cx="8172450" cy="0"/>
                <wp:effectExtent l="0" t="0" r="0" b="0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72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AFA777C" id="Düz Bağlayıcı 9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2.85pt,71pt" to="560.65pt,7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proofErr w:type="spellStart"/>
      <w:r w:rsidRPr="00AD5F89">
        <w:rPr>
          <w:rFonts w:ascii="Constantia" w:hAnsi="Constantia" w:cs="Times New Roman"/>
          <w:b/>
          <w:bCs/>
          <w:sz w:val="24"/>
          <w:szCs w:val="24"/>
        </w:rPr>
        <w:t>Contact</w:t>
      </w:r>
      <w:proofErr w:type="spellEnd"/>
      <w:r w:rsidRPr="00AD5F89">
        <w:rPr>
          <w:rFonts w:ascii="Constantia" w:hAnsi="Constantia" w:cs="Times New Roman"/>
          <w:b/>
          <w:bCs/>
          <w:sz w:val="24"/>
          <w:szCs w:val="24"/>
        </w:rPr>
        <w:t xml:space="preserve"> </w:t>
      </w:r>
      <w:proofErr w:type="spellStart"/>
      <w:r w:rsidRPr="00AD5F89">
        <w:rPr>
          <w:rFonts w:ascii="Constantia" w:hAnsi="Constantia" w:cs="Times New Roman"/>
          <w:b/>
          <w:bCs/>
          <w:sz w:val="24"/>
          <w:szCs w:val="24"/>
        </w:rPr>
        <w:t>address</w:t>
      </w:r>
      <w:proofErr w:type="spellEnd"/>
      <w:r w:rsidRPr="00AD5F89">
        <w:rPr>
          <w:rFonts w:ascii="Constantia" w:hAnsi="Constantia" w:cs="Times New Roman"/>
          <w:b/>
          <w:bCs/>
          <w:sz w:val="24"/>
          <w:szCs w:val="24"/>
        </w:rPr>
        <w:t>:</w:t>
      </w:r>
    </w:p>
    <w:sectPr w:rsidR="00425332" w:rsidRPr="00AD5F8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CB24AE" w14:textId="77777777" w:rsidR="00F15EC5" w:rsidRDefault="00F15EC5" w:rsidP="00F334D1">
      <w:pPr>
        <w:spacing w:after="0" w:line="240" w:lineRule="auto"/>
      </w:pPr>
      <w:r>
        <w:separator/>
      </w:r>
    </w:p>
  </w:endnote>
  <w:endnote w:type="continuationSeparator" w:id="0">
    <w:p w14:paraId="2C20F0A8" w14:textId="77777777" w:rsidR="00F15EC5" w:rsidRDefault="00F15EC5" w:rsidP="00F334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4EDFD6" w14:textId="77777777" w:rsidR="00F15EC5" w:rsidRDefault="00F15EC5" w:rsidP="00F334D1">
      <w:pPr>
        <w:spacing w:after="0" w:line="240" w:lineRule="auto"/>
      </w:pPr>
      <w:r>
        <w:separator/>
      </w:r>
    </w:p>
  </w:footnote>
  <w:footnote w:type="continuationSeparator" w:id="0">
    <w:p w14:paraId="5ECF1A74" w14:textId="77777777" w:rsidR="00F15EC5" w:rsidRDefault="00F15EC5" w:rsidP="00F334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8BA579" w14:textId="0F3ED084" w:rsidR="00F334D1" w:rsidRDefault="00A54006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34C39259" wp14:editId="4D71510A">
          <wp:simplePos x="0" y="0"/>
          <wp:positionH relativeFrom="column">
            <wp:posOffset>5386705</wp:posOffset>
          </wp:positionH>
          <wp:positionV relativeFrom="paragraph">
            <wp:posOffset>-287655</wp:posOffset>
          </wp:positionV>
          <wp:extent cx="1009650" cy="1009650"/>
          <wp:effectExtent l="0" t="0" r="0" b="0"/>
          <wp:wrapTight wrapText="bothSides">
            <wp:wrapPolygon edited="0">
              <wp:start x="7743" y="0"/>
              <wp:lineTo x="4891" y="2038"/>
              <wp:lineTo x="408" y="6113"/>
              <wp:lineTo x="408" y="15079"/>
              <wp:lineTo x="6521" y="20377"/>
              <wp:lineTo x="7743" y="21192"/>
              <wp:lineTo x="13449" y="21192"/>
              <wp:lineTo x="14672" y="20377"/>
              <wp:lineTo x="20785" y="15079"/>
              <wp:lineTo x="20785" y="6113"/>
              <wp:lineTo x="16302" y="2038"/>
              <wp:lineTo x="13449" y="0"/>
              <wp:lineTo x="7743" y="0"/>
            </wp:wrapPolygon>
          </wp:wrapTight>
          <wp:docPr id="1" name="Resim 1" descr="metin, işaret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 descr="metin, işaret içeren bir resim&#10;&#10;Açıklama otomatik olarak oluşturuldu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tr-TR"/>
      </w:rPr>
      <w:drawing>
        <wp:anchor distT="0" distB="0" distL="114300" distR="114300" simplePos="0" relativeHeight="251659264" behindDoc="1" locked="0" layoutInCell="1" allowOverlap="1" wp14:anchorId="240B30ED" wp14:editId="189774A2">
          <wp:simplePos x="0" y="0"/>
          <wp:positionH relativeFrom="column">
            <wp:posOffset>-594995</wp:posOffset>
          </wp:positionH>
          <wp:positionV relativeFrom="paragraph">
            <wp:posOffset>-163830</wp:posOffset>
          </wp:positionV>
          <wp:extent cx="3568700" cy="723900"/>
          <wp:effectExtent l="0" t="0" r="0" b="0"/>
          <wp:wrapTight wrapText="bothSides">
            <wp:wrapPolygon edited="0">
              <wp:start x="0" y="0"/>
              <wp:lineTo x="0" y="21032"/>
              <wp:lineTo x="21446" y="21032"/>
              <wp:lineTo x="21446" y="0"/>
              <wp:lineTo x="0" y="0"/>
            </wp:wrapPolygon>
          </wp:wrapTight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Resim 6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6870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3CF03E" w14:textId="61C19563" w:rsidR="00F334D1" w:rsidRDefault="00F334D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jU3MzAwsDC2NDJQ0lEKTi0uzszPAykwrAUA7r6foywAAAA="/>
  </w:docVars>
  <w:rsids>
    <w:rsidRoot w:val="00720DAA"/>
    <w:rsid w:val="000A2463"/>
    <w:rsid w:val="001A57E6"/>
    <w:rsid w:val="00215651"/>
    <w:rsid w:val="002F2564"/>
    <w:rsid w:val="00425332"/>
    <w:rsid w:val="005E7933"/>
    <w:rsid w:val="005F2E38"/>
    <w:rsid w:val="00720DAA"/>
    <w:rsid w:val="00A54006"/>
    <w:rsid w:val="00A6224A"/>
    <w:rsid w:val="00AD5F89"/>
    <w:rsid w:val="00CA13CD"/>
    <w:rsid w:val="00E11E29"/>
    <w:rsid w:val="00F15EC5"/>
    <w:rsid w:val="00F334D1"/>
    <w:rsid w:val="00F8484C"/>
    <w:rsid w:val="00FA2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F9AED1"/>
  <w15:chartTrackingRefBased/>
  <w15:docId w15:val="{7AB13579-CEA2-4D50-847E-632156AE9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334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334D1"/>
  </w:style>
  <w:style w:type="paragraph" w:styleId="Altbilgi">
    <w:name w:val="footer"/>
    <w:basedOn w:val="Normal"/>
    <w:link w:val="AltbilgiChar"/>
    <w:uiPriority w:val="99"/>
    <w:unhideWhenUsed/>
    <w:rsid w:val="00F334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334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BENER</dc:creator>
  <cp:keywords/>
  <dc:description/>
  <cp:lastModifiedBy>Erasmus</cp:lastModifiedBy>
  <cp:revision>2</cp:revision>
  <dcterms:created xsi:type="dcterms:W3CDTF">2024-05-27T11:41:00Z</dcterms:created>
  <dcterms:modified xsi:type="dcterms:W3CDTF">2024-05-27T11:41:00Z</dcterms:modified>
</cp:coreProperties>
</file>